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04B" w:rsidRPr="00BC5C1F" w:rsidRDefault="007D604B" w:rsidP="007D604B">
      <w:pPr>
        <w:rPr>
          <w:b/>
          <w:sz w:val="40"/>
        </w:rPr>
      </w:pPr>
      <w:r>
        <w:rPr>
          <w:noProof/>
          <w:lang w:eastAsia="es-MX"/>
        </w:rPr>
        <w:drawing>
          <wp:anchor distT="0" distB="0" distL="114300" distR="114300" simplePos="0" relativeHeight="251659264" behindDoc="1" locked="0" layoutInCell="1" allowOverlap="1" wp14:anchorId="125865D9" wp14:editId="6447E08A">
            <wp:simplePos x="0" y="0"/>
            <wp:positionH relativeFrom="column">
              <wp:posOffset>4120515</wp:posOffset>
            </wp:positionH>
            <wp:positionV relativeFrom="paragraph">
              <wp:posOffset>119380</wp:posOffset>
            </wp:positionV>
            <wp:extent cx="1971675" cy="1771650"/>
            <wp:effectExtent l="0" t="0" r="9525" b="0"/>
            <wp:wrapTight wrapText="bothSides">
              <wp:wrapPolygon edited="0">
                <wp:start x="0" y="0"/>
                <wp:lineTo x="0" y="21368"/>
                <wp:lineTo x="21496" y="21368"/>
                <wp:lineTo x="21496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escuelasdemexico.mx/wp-content/uploads/2011/08/Escudo-Cecyt9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5C1F">
        <w:rPr>
          <w:b/>
          <w:sz w:val="40"/>
        </w:rPr>
        <w:t>INSTITUTO POLITÉCNICO NACIONAL</w:t>
      </w:r>
    </w:p>
    <w:p w:rsidR="007D604B" w:rsidRDefault="007D604B" w:rsidP="007D604B">
      <w:pPr>
        <w:rPr>
          <w:sz w:val="56"/>
        </w:rPr>
      </w:pPr>
    </w:p>
    <w:p w:rsidR="007D604B" w:rsidRPr="00F81E93" w:rsidRDefault="007D604B" w:rsidP="007D604B">
      <w:pPr>
        <w:rPr>
          <w:b/>
          <w:sz w:val="56"/>
        </w:rPr>
      </w:pPr>
      <w:r>
        <w:rPr>
          <w:b/>
          <w:sz w:val="56"/>
        </w:rPr>
        <w:t>Escuela Superior de Cómputo (ESCOM)</w:t>
      </w:r>
    </w:p>
    <w:p w:rsidR="007D604B" w:rsidRDefault="007D604B" w:rsidP="007D604B">
      <w:pPr>
        <w:rPr>
          <w:sz w:val="40"/>
        </w:rPr>
      </w:pPr>
    </w:p>
    <w:p w:rsidR="007D604B" w:rsidRDefault="007D604B" w:rsidP="007D604B">
      <w:pPr>
        <w:jc w:val="center"/>
        <w:rPr>
          <w:sz w:val="48"/>
        </w:rPr>
      </w:pPr>
    </w:p>
    <w:p w:rsidR="007D604B" w:rsidRPr="006938BD" w:rsidRDefault="007D604B" w:rsidP="007D604B">
      <w:pPr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PROFESOR</w:t>
      </w:r>
      <w:r>
        <w:rPr>
          <w:rFonts w:cs="Arial"/>
          <w:sz w:val="40"/>
          <w:szCs w:val="40"/>
        </w:rPr>
        <w:t xml:space="preserve">: </w:t>
      </w:r>
      <w:r w:rsidR="000B765A">
        <w:rPr>
          <w:rFonts w:cs="Arial"/>
          <w:sz w:val="40"/>
          <w:szCs w:val="40"/>
        </w:rPr>
        <w:t>Ortega González Rubén</w:t>
      </w:r>
      <w:r w:rsidR="00E65681">
        <w:rPr>
          <w:rFonts w:cs="Arial"/>
          <w:sz w:val="40"/>
          <w:szCs w:val="40"/>
        </w:rPr>
        <w:t>.</w:t>
      </w:r>
    </w:p>
    <w:p w:rsidR="007D604B" w:rsidRPr="006938BD" w:rsidRDefault="007D604B" w:rsidP="007D604B">
      <w:pPr>
        <w:rPr>
          <w:rFonts w:cs="Arial"/>
          <w:sz w:val="40"/>
          <w:szCs w:val="40"/>
        </w:rPr>
      </w:pPr>
    </w:p>
    <w:p w:rsidR="007D604B" w:rsidRPr="00B52C96" w:rsidRDefault="007D604B" w:rsidP="00236DC3">
      <w:pPr>
        <w:ind w:left="708"/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MATERIA</w:t>
      </w:r>
      <w:r>
        <w:rPr>
          <w:rFonts w:cs="Arial"/>
          <w:sz w:val="40"/>
          <w:szCs w:val="40"/>
        </w:rPr>
        <w:t xml:space="preserve">: </w:t>
      </w:r>
      <w:r w:rsidR="001416BE">
        <w:rPr>
          <w:rFonts w:cs="Arial"/>
          <w:sz w:val="40"/>
          <w:szCs w:val="40"/>
        </w:rPr>
        <w:t>Instrumentación</w:t>
      </w:r>
      <w:r w:rsidR="00C02237">
        <w:rPr>
          <w:rFonts w:cs="Arial"/>
          <w:sz w:val="40"/>
          <w:szCs w:val="40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7D604B" w:rsidRPr="00BC5C1F" w:rsidRDefault="00B56613" w:rsidP="007D604B">
      <w:pPr>
        <w:jc w:val="center"/>
        <w:rPr>
          <w:sz w:val="36"/>
        </w:rPr>
      </w:pPr>
      <w:r>
        <w:rPr>
          <w:b/>
          <w:sz w:val="36"/>
        </w:rPr>
        <w:t>TRABAJO</w:t>
      </w:r>
      <w:r w:rsidR="007D604B" w:rsidRPr="005873F3">
        <w:rPr>
          <w:b/>
          <w:sz w:val="36"/>
        </w:rPr>
        <w:t>:</w:t>
      </w:r>
      <w:r w:rsidR="007D604B">
        <w:rPr>
          <w:b/>
          <w:sz w:val="36"/>
        </w:rPr>
        <w:t xml:space="preserve"> </w:t>
      </w:r>
      <w:r w:rsidR="001416BE">
        <w:rPr>
          <w:sz w:val="36"/>
        </w:rPr>
        <w:t xml:space="preserve">Tarea 1- Medición </w:t>
      </w:r>
      <w:r w:rsidR="006302EB">
        <w:rPr>
          <w:sz w:val="36"/>
        </w:rPr>
        <w:t xml:space="preserve">refrigerador </w:t>
      </w:r>
      <w:r w:rsidR="001416BE">
        <w:rPr>
          <w:sz w:val="36"/>
        </w:rPr>
        <w:t>e invernadero</w:t>
      </w:r>
      <w:r w:rsidR="00422DD6">
        <w:rPr>
          <w:sz w:val="36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422DD6" w:rsidRPr="00410B78" w:rsidRDefault="007D604B" w:rsidP="00410B78">
      <w:pPr>
        <w:rPr>
          <w:sz w:val="36"/>
        </w:rPr>
      </w:pPr>
      <w:r w:rsidRPr="0055461A">
        <w:rPr>
          <w:b/>
          <w:sz w:val="36"/>
        </w:rPr>
        <w:t>A</w:t>
      </w:r>
      <w:r>
        <w:rPr>
          <w:b/>
          <w:sz w:val="36"/>
        </w:rPr>
        <w:t>LUMNO</w:t>
      </w:r>
      <w:r w:rsidRPr="0055461A">
        <w:rPr>
          <w:b/>
          <w:sz w:val="36"/>
        </w:rPr>
        <w:t>:</w:t>
      </w:r>
      <w:r w:rsidRPr="0055461A">
        <w:rPr>
          <w:sz w:val="36"/>
        </w:rPr>
        <w:t xml:space="preserve"> </w:t>
      </w:r>
    </w:p>
    <w:p w:rsidR="007D604B" w:rsidRPr="000B700C" w:rsidRDefault="007D604B" w:rsidP="007D604B">
      <w:pPr>
        <w:pStyle w:val="Prrafodelista"/>
        <w:numPr>
          <w:ilvl w:val="0"/>
          <w:numId w:val="1"/>
        </w:numPr>
        <w:rPr>
          <w:sz w:val="28"/>
          <w:szCs w:val="28"/>
        </w:rPr>
      </w:pPr>
      <w:r w:rsidRPr="000B700C">
        <w:rPr>
          <w:sz w:val="28"/>
          <w:szCs w:val="28"/>
        </w:rPr>
        <w:t>Monroy Martos Elioth</w:t>
      </w:r>
      <w:r w:rsidR="00422DD6">
        <w:rPr>
          <w:sz w:val="28"/>
          <w:szCs w:val="28"/>
        </w:rPr>
        <w:t>.</w:t>
      </w:r>
    </w:p>
    <w:p w:rsidR="007D604B" w:rsidRDefault="007D604B" w:rsidP="007D604B">
      <w:pPr>
        <w:rPr>
          <w:b/>
          <w:sz w:val="36"/>
        </w:rPr>
      </w:pPr>
    </w:p>
    <w:p w:rsidR="00782E2D" w:rsidRDefault="007D604B">
      <w:r w:rsidRPr="00A01C76">
        <w:rPr>
          <w:b/>
          <w:sz w:val="36"/>
        </w:rPr>
        <w:t>G</w:t>
      </w:r>
      <w:r>
        <w:rPr>
          <w:b/>
          <w:sz w:val="36"/>
        </w:rPr>
        <w:t>RUPO</w:t>
      </w:r>
      <w:r w:rsidRPr="00A01C76">
        <w:rPr>
          <w:b/>
          <w:sz w:val="36"/>
        </w:rPr>
        <w:t>:</w:t>
      </w:r>
      <w:r w:rsidRPr="00A01C76">
        <w:rPr>
          <w:sz w:val="36"/>
        </w:rPr>
        <w:t xml:space="preserve"> </w:t>
      </w:r>
      <w:r w:rsidR="00236D8B">
        <w:rPr>
          <w:sz w:val="36"/>
        </w:rPr>
        <w:t>3CM2</w:t>
      </w:r>
    </w:p>
    <w:p w:rsidR="00782E2D" w:rsidRDefault="00782E2D"/>
    <w:p w:rsidR="003C47DC" w:rsidRDefault="003C47DC"/>
    <w:p w:rsidR="003C47DC" w:rsidRDefault="003C47DC"/>
    <w:p w:rsidR="00ED545A" w:rsidRDefault="00ED545A" w:rsidP="00931C05">
      <w:pPr>
        <w:pStyle w:val="Subttulo"/>
      </w:pPr>
    </w:p>
    <w:p w:rsidR="003C47DC" w:rsidRDefault="001D3C0A" w:rsidP="00931C05">
      <w:pPr>
        <w:pStyle w:val="Subttulo"/>
      </w:pPr>
      <w:bookmarkStart w:id="0" w:name="_GoBack"/>
      <w:bookmarkEnd w:id="0"/>
      <w:r>
        <w:lastRenderedPageBreak/>
        <w:t>Refrigerador</w:t>
      </w:r>
    </w:p>
    <w:p w:rsidR="00F56EDA" w:rsidRDefault="00F56EDA" w:rsidP="00931C05">
      <w:r>
        <w:t>Variable</w:t>
      </w:r>
      <w:r w:rsidR="007563B5">
        <w:t>:</w:t>
      </w:r>
      <w:r>
        <w:t xml:space="preserve"> </w:t>
      </w:r>
      <w:r w:rsidR="004776B4">
        <w:t>Temperatura</w:t>
      </w:r>
    </w:p>
    <w:p w:rsidR="00F56EDA" w:rsidRDefault="00F56EDA" w:rsidP="00931C05">
      <w:r>
        <w:t>Sensor:</w:t>
      </w:r>
      <w:r w:rsidR="00CC6E3A">
        <w:t xml:space="preserve"> </w:t>
      </w:r>
      <w:r w:rsidR="004776B4">
        <w:t>BC547, entrega 1mV por cada 1C°.</w:t>
      </w:r>
    </w:p>
    <w:p w:rsidR="00881EF6" w:rsidRDefault="00881EF6" w:rsidP="00931C05">
      <w:r>
        <w:t>Controlador:</w:t>
      </w:r>
      <w:r w:rsidR="004776B4">
        <w:t xml:space="preserve"> </w:t>
      </w:r>
      <w:r w:rsidR="006139F9">
        <w:t>P</w:t>
      </w:r>
      <w:r w:rsidR="00F11F3C">
        <w:t>roporcional</w:t>
      </w:r>
    </w:p>
    <w:p w:rsidR="00881EF6" w:rsidRDefault="00DF2694" w:rsidP="00931C05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A4D32E4" wp14:editId="2EA652DC">
                <wp:simplePos x="0" y="0"/>
                <wp:positionH relativeFrom="column">
                  <wp:posOffset>-41910</wp:posOffset>
                </wp:positionH>
                <wp:positionV relativeFrom="paragraph">
                  <wp:posOffset>290830</wp:posOffset>
                </wp:positionV>
                <wp:extent cx="419100" cy="266700"/>
                <wp:effectExtent l="0" t="0" r="19050" b="19050"/>
                <wp:wrapNone/>
                <wp:docPr id="32" name="Cuadro de text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DF2694" w:rsidRDefault="00DF2694" w:rsidP="00DF2694">
                            <w:r>
                              <w:t>R(s)</w:t>
                            </w:r>
                          </w:p>
                          <w:p w:rsidR="00DF2694" w:rsidRDefault="00DF2694" w:rsidP="00DF26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4D32E4" id="_x0000_t202" coordsize="21600,21600" o:spt="202" path="m,l,21600r21600,l21600,xe">
                <v:stroke joinstyle="miter"/>
                <v:path gradientshapeok="t" o:connecttype="rect"/>
              </v:shapetype>
              <v:shape id="Cuadro de texto 32" o:spid="_x0000_s1026" type="#_x0000_t202" style="position:absolute;margin-left:-3.3pt;margin-top:22.9pt;width:33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" fillcolor="white [3201]" strokecolor="white [3212]" strokeweight=".5pt">
                <v:textbox>
                  <w:txbxContent>
                    <w:p w:rsidR="00DF2694" w:rsidRDefault="00DF2694" w:rsidP="00DF2694">
                      <w:r>
                        <w:t>R(s)</w:t>
                      </w:r>
                    </w:p>
                    <w:p w:rsidR="00DF2694" w:rsidRDefault="00DF2694" w:rsidP="00DF2694"/>
                  </w:txbxContent>
                </v:textbox>
              </v:shape>
            </w:pict>
          </mc:Fallback>
        </mc:AlternateContent>
      </w:r>
      <w:r w:rsidR="00881EF6">
        <w:t>Actuador:</w:t>
      </w:r>
      <w:r w:rsidR="00F11F3C">
        <w:t xml:space="preserve"> Compresor de gas.</w:t>
      </w:r>
    </w:p>
    <w:p w:rsidR="00B62082" w:rsidRDefault="0061595A" w:rsidP="00B62082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72AD2DC" wp14:editId="10E7F34E">
                <wp:simplePos x="0" y="0"/>
                <wp:positionH relativeFrom="column">
                  <wp:posOffset>295275</wp:posOffset>
                </wp:positionH>
                <wp:positionV relativeFrom="paragraph">
                  <wp:posOffset>542925</wp:posOffset>
                </wp:positionV>
                <wp:extent cx="419100" cy="266700"/>
                <wp:effectExtent l="0" t="0" r="19050" b="19050"/>
                <wp:wrapNone/>
                <wp:docPr id="38" name="Cuadro de texto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61595A" w:rsidRDefault="0061595A" w:rsidP="0061595A">
                            <w:r>
                              <w:t>B</w:t>
                            </w:r>
                            <w:r>
                              <w:t>(s)</w:t>
                            </w:r>
                          </w:p>
                          <w:p w:rsidR="0061595A" w:rsidRDefault="0061595A" w:rsidP="006159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AD2DC" id="Cuadro de texto 38" o:spid="_x0000_s1027" type="#_x0000_t202" style="position:absolute;margin-left:23.25pt;margin-top:42.75pt;width:33pt;height:2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" fillcolor="white [3201]" strokecolor="white [3212]" strokeweight=".5pt">
                <v:textbox>
                  <w:txbxContent>
                    <w:p w:rsidR="0061595A" w:rsidRDefault="0061595A" w:rsidP="0061595A">
                      <w:r>
                        <w:t>B</w:t>
                      </w:r>
                      <w:r>
                        <w:t>(s)</w:t>
                      </w:r>
                    </w:p>
                    <w:p w:rsidR="0061595A" w:rsidRDefault="0061595A" w:rsidP="0061595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72AD2DC" wp14:editId="10E7F34E">
                <wp:simplePos x="0" y="0"/>
                <wp:positionH relativeFrom="column">
                  <wp:posOffset>5048250</wp:posOffset>
                </wp:positionH>
                <wp:positionV relativeFrom="paragraph">
                  <wp:posOffset>28575</wp:posOffset>
                </wp:positionV>
                <wp:extent cx="419100" cy="266700"/>
                <wp:effectExtent l="0" t="0" r="19050" b="19050"/>
                <wp:wrapNone/>
                <wp:docPr id="36" name="Cuadro de texto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61595A" w:rsidRDefault="0061595A" w:rsidP="0061595A">
                            <w:r>
                              <w:t>C</w:t>
                            </w:r>
                            <w:r>
                              <w:t>(s)</w:t>
                            </w:r>
                          </w:p>
                          <w:p w:rsidR="0061595A" w:rsidRDefault="0061595A" w:rsidP="006159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AD2DC" id="Cuadro de texto 36" o:spid="_x0000_s1028" type="#_x0000_t202" style="position:absolute;margin-left:397.5pt;margin-top:2.25pt;width:33pt;height:2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" fillcolor="white [3201]" strokecolor="white [3212]" strokeweight=".5pt">
                <v:textbox>
                  <w:txbxContent>
                    <w:p w:rsidR="0061595A" w:rsidRDefault="0061595A" w:rsidP="0061595A">
                      <w:r>
                        <w:t>C</w:t>
                      </w:r>
                      <w:r>
                        <w:t>(s)</w:t>
                      </w:r>
                    </w:p>
                    <w:p w:rsidR="0061595A" w:rsidRDefault="0061595A" w:rsidP="0061595A"/>
                  </w:txbxContent>
                </v:textbox>
              </v:shape>
            </w:pict>
          </mc:Fallback>
        </mc:AlternateContent>
      </w:r>
      <w:r w:rsidR="002158E7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72AD2DC" wp14:editId="10E7F34E">
                <wp:simplePos x="0" y="0"/>
                <wp:positionH relativeFrom="column">
                  <wp:posOffset>1015365</wp:posOffset>
                </wp:positionH>
                <wp:positionV relativeFrom="paragraph">
                  <wp:posOffset>33655</wp:posOffset>
                </wp:positionV>
                <wp:extent cx="419100" cy="266700"/>
                <wp:effectExtent l="0" t="0" r="19050" b="19050"/>
                <wp:wrapNone/>
                <wp:docPr id="34" name="Cuadro de texto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2158E7" w:rsidRDefault="002158E7" w:rsidP="002158E7">
                            <w:r>
                              <w:t>E</w:t>
                            </w:r>
                            <w:r>
                              <w:t>(s)</w:t>
                            </w:r>
                          </w:p>
                          <w:p w:rsidR="002158E7" w:rsidRDefault="002158E7" w:rsidP="002158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AD2DC" id="Cuadro de texto 34" o:spid="_x0000_s1029" type="#_x0000_t202" style="position:absolute;margin-left:79.95pt;margin-top:2.65pt;width:33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" fillcolor="white [3201]" strokecolor="white [3212]" strokeweight=".5pt">
                <v:textbox>
                  <w:txbxContent>
                    <w:p w:rsidR="002158E7" w:rsidRDefault="002158E7" w:rsidP="002158E7">
                      <w:r>
                        <w:t>E</w:t>
                      </w:r>
                      <w:r>
                        <w:t>(s)</w:t>
                      </w:r>
                    </w:p>
                    <w:p w:rsidR="002158E7" w:rsidRDefault="002158E7" w:rsidP="002158E7"/>
                  </w:txbxContent>
                </v:textbox>
              </v:shape>
            </w:pict>
          </mc:Fallback>
        </mc:AlternateContent>
      </w:r>
      <w:r w:rsidR="00B62082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C232E74" wp14:editId="7CB9EA1C">
                <wp:simplePos x="0" y="0"/>
                <wp:positionH relativeFrom="column">
                  <wp:posOffset>2767965</wp:posOffset>
                </wp:positionH>
                <wp:positionV relativeFrom="paragraph">
                  <wp:posOffset>1758315</wp:posOffset>
                </wp:positionV>
                <wp:extent cx="914400" cy="266700"/>
                <wp:effectExtent l="0" t="0" r="24130" b="19050"/>
                <wp:wrapNone/>
                <wp:docPr id="25" name="Cuadro de tex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B62082" w:rsidRDefault="00B62082" w:rsidP="00B62082">
                            <w:r>
                              <w:t>BC547</w:t>
                            </w:r>
                          </w:p>
                          <w:p w:rsidR="00B62082" w:rsidRDefault="00B62082" w:rsidP="00B62082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232E74" id="Cuadro de texto 25" o:spid="_x0000_s1030" type="#_x0000_t202" style="position:absolute;margin-left:217.95pt;margin-top:138.45pt;width:1in;height:21pt;z-index:25167360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" fillcolor="white [3201]" strokecolor="white [3212]" strokeweight=".5pt">
                <v:textbox>
                  <w:txbxContent>
                    <w:p w:rsidR="00B62082" w:rsidRDefault="00B62082" w:rsidP="00B62082">
                      <w:r>
                        <w:t>BC547</w:t>
                      </w:r>
                    </w:p>
                    <w:p w:rsidR="00B62082" w:rsidRDefault="00B62082" w:rsidP="00B62082"/>
                  </w:txbxContent>
                </v:textbox>
              </v:shape>
            </w:pict>
          </mc:Fallback>
        </mc:AlternateContent>
      </w:r>
      <w:r w:rsidR="00B62082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82A2D66" wp14:editId="351CA0E9">
                <wp:simplePos x="0" y="0"/>
                <wp:positionH relativeFrom="column">
                  <wp:posOffset>1434465</wp:posOffset>
                </wp:positionH>
                <wp:positionV relativeFrom="paragraph">
                  <wp:posOffset>529590</wp:posOffset>
                </wp:positionV>
                <wp:extent cx="914400" cy="266700"/>
                <wp:effectExtent l="0" t="0" r="24130" b="19050"/>
                <wp:wrapNone/>
                <wp:docPr id="30" name="Cuadro de tex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B62082" w:rsidRDefault="00B62082" w:rsidP="00B62082">
                            <w:r>
                              <w:t>P</w:t>
                            </w:r>
                            <w:r>
                              <w:t>roporcional</w:t>
                            </w:r>
                          </w:p>
                          <w:p w:rsidR="00B62082" w:rsidRDefault="00B62082" w:rsidP="00B62082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2A2D66" id="Cuadro de texto 30" o:spid="_x0000_s1031" type="#_x0000_t202" style="position:absolute;margin-left:112.95pt;margin-top:41.7pt;width:1in;height:21pt;z-index:25167052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" fillcolor="white [3201]" strokecolor="white [3212]" strokeweight=".5pt">
                <v:textbox>
                  <w:txbxContent>
                    <w:p w:rsidR="00B62082" w:rsidRDefault="00B62082" w:rsidP="00B62082">
                      <w:r>
                        <w:t>P</w:t>
                      </w:r>
                      <w:r>
                        <w:t>roporcional</w:t>
                      </w:r>
                    </w:p>
                    <w:p w:rsidR="00B62082" w:rsidRDefault="00B62082" w:rsidP="00B62082"/>
                  </w:txbxContent>
                </v:textbox>
              </v:shape>
            </w:pict>
          </mc:Fallback>
        </mc:AlternateContent>
      </w:r>
      <w:r w:rsidR="00B6208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3572970" wp14:editId="41DD6B81">
                <wp:simplePos x="0" y="0"/>
                <wp:positionH relativeFrom="column">
                  <wp:posOffset>3872865</wp:posOffset>
                </wp:positionH>
                <wp:positionV relativeFrom="paragraph">
                  <wp:posOffset>567690</wp:posOffset>
                </wp:positionV>
                <wp:extent cx="914400" cy="266700"/>
                <wp:effectExtent l="0" t="0" r="24130" b="19050"/>
                <wp:wrapNone/>
                <wp:docPr id="27" name="Cuadro de text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B62082" w:rsidRDefault="00B62082" w:rsidP="00B62082">
                            <w:r>
                              <w:t>Refrigerador</w:t>
                            </w:r>
                          </w:p>
                          <w:p w:rsidR="00B62082" w:rsidRDefault="00B62082" w:rsidP="00B62082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72970" id="Cuadro de texto 27" o:spid="_x0000_s1032" type="#_x0000_t202" style="position:absolute;margin-left:304.95pt;margin-top:44.7pt;width:1in;height:21pt;z-index:25167257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" fillcolor="white [3201]" strokecolor="white [3212]" strokeweight=".5pt">
                <v:textbox>
                  <w:txbxContent>
                    <w:p w:rsidR="00B62082" w:rsidRDefault="00B62082" w:rsidP="00B62082">
                      <w:r>
                        <w:t>Refrigerador</w:t>
                      </w:r>
                    </w:p>
                    <w:p w:rsidR="00B62082" w:rsidRDefault="00B62082" w:rsidP="00B62082"/>
                  </w:txbxContent>
                </v:textbox>
              </v:shape>
            </w:pict>
          </mc:Fallback>
        </mc:AlternateContent>
      </w:r>
      <w:r w:rsidR="00B6208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6720815" wp14:editId="3FACEDC3">
                <wp:simplePos x="0" y="0"/>
                <wp:positionH relativeFrom="column">
                  <wp:posOffset>2539365</wp:posOffset>
                </wp:positionH>
                <wp:positionV relativeFrom="paragraph">
                  <wp:posOffset>567690</wp:posOffset>
                </wp:positionV>
                <wp:extent cx="914400" cy="266700"/>
                <wp:effectExtent l="0" t="0" r="24130" b="19050"/>
                <wp:wrapNone/>
                <wp:docPr id="29" name="Cuadro de tex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B62082" w:rsidRDefault="00B62082" w:rsidP="00B62082">
                            <w:r>
                              <w:t>Compresor de gas</w:t>
                            </w:r>
                          </w:p>
                          <w:p w:rsidR="00B62082" w:rsidRDefault="00B62082" w:rsidP="00B62082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720815" id="Cuadro de texto 29" o:spid="_x0000_s1033" type="#_x0000_t202" style="position:absolute;margin-left:199.95pt;margin-top:44.7pt;width:1in;height:21pt;z-index:25167155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" fillcolor="white [3201]" strokecolor="white [3212]" strokeweight=".5pt">
                <v:textbox>
                  <w:txbxContent>
                    <w:p w:rsidR="00B62082" w:rsidRDefault="00B62082" w:rsidP="00B62082">
                      <w:r>
                        <w:t>Compresor de gas</w:t>
                      </w:r>
                    </w:p>
                    <w:p w:rsidR="00B62082" w:rsidRDefault="00B62082" w:rsidP="00B62082"/>
                  </w:txbxContent>
                </v:textbox>
              </v:shape>
            </w:pict>
          </mc:Fallback>
        </mc:AlternateContent>
      </w:r>
      <w:r w:rsidR="00B62082">
        <w:rPr>
          <w:noProof/>
        </w:rPr>
        <w:drawing>
          <wp:inline distT="0" distB="0" distL="0" distR="0" wp14:anchorId="2655D1FA" wp14:editId="45653AAA">
            <wp:extent cx="5610225" cy="1943100"/>
            <wp:effectExtent l="0" t="0" r="9525" b="0"/>
            <wp:docPr id="31" name="Imagen 31" descr="C:\Users\eliot\AppData\Local\Microsoft\Windows\INetCache\Content.Word\Presentació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liot\AppData\Local\Microsoft\Windows\INetCache\Content.Word\Presentación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9" t="15170" r="17996" b="44109"/>
                    <a:stretch/>
                  </pic:blipFill>
                  <pic:spPr bwMode="auto">
                    <a:xfrm>
                      <a:off x="0" y="0"/>
                      <a:ext cx="561022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1F3C" w:rsidRDefault="00F11F3C" w:rsidP="00931C05"/>
    <w:p w:rsidR="00881EF6" w:rsidRDefault="00881EF6" w:rsidP="00931C05"/>
    <w:p w:rsidR="00931C05" w:rsidRDefault="00881EF6" w:rsidP="00881EF6">
      <w:pPr>
        <w:pStyle w:val="Subttulo"/>
      </w:pPr>
      <w:r>
        <w:t>Invernadero</w:t>
      </w:r>
    </w:p>
    <w:p w:rsidR="00881EF6" w:rsidRDefault="00AD2E3D" w:rsidP="00931C05">
      <w:r>
        <w:t>Variable: Humedad del suelo.</w:t>
      </w:r>
    </w:p>
    <w:p w:rsidR="00AD2E3D" w:rsidRDefault="00AD2E3D" w:rsidP="00931C05">
      <w:r>
        <w:t>Sensor: SEN-0050, entrega un voltaje</w:t>
      </w:r>
      <w:r w:rsidR="00147FE1">
        <w:t xml:space="preserve"> de salida</w:t>
      </w:r>
      <w:r>
        <w:t xml:space="preserve"> dependiendo de la </w:t>
      </w:r>
      <w:r w:rsidR="00147FE1">
        <w:t>humedad</w:t>
      </w:r>
      <w:r>
        <w:t xml:space="preserve"> existente.</w:t>
      </w:r>
    </w:p>
    <w:p w:rsidR="00AD2E3D" w:rsidRDefault="00AD2E3D" w:rsidP="00931C05">
      <w:r>
        <w:t>Controlador: Proporcional.</w:t>
      </w:r>
      <w:r w:rsidR="0061595A" w:rsidRPr="0061595A">
        <w:rPr>
          <w:noProof/>
        </w:rPr>
        <w:t xml:space="preserve"> </w:t>
      </w:r>
    </w:p>
    <w:p w:rsidR="00AD2E3D" w:rsidRPr="00931C05" w:rsidRDefault="00DF2694" w:rsidP="00931C0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72AD2DC" wp14:editId="10E7F34E">
                <wp:simplePos x="0" y="0"/>
                <wp:positionH relativeFrom="column">
                  <wp:posOffset>100965</wp:posOffset>
                </wp:positionH>
                <wp:positionV relativeFrom="paragraph">
                  <wp:posOffset>252730</wp:posOffset>
                </wp:positionV>
                <wp:extent cx="419100" cy="266700"/>
                <wp:effectExtent l="0" t="0" r="19050" b="19050"/>
                <wp:wrapNone/>
                <wp:docPr id="33" name="Cuadro de texto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DF2694" w:rsidRDefault="00DF2694" w:rsidP="00DF2694">
                            <w:r>
                              <w:t>R(s)</w:t>
                            </w:r>
                          </w:p>
                          <w:p w:rsidR="00DF2694" w:rsidRDefault="00DF2694" w:rsidP="00DF26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AD2DC" id="Cuadro de texto 33" o:spid="_x0000_s1034" type="#_x0000_t202" style="position:absolute;margin-left:7.95pt;margin-top:19.9pt;width:33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" fillcolor="white [3201]" strokecolor="white [3212]" strokeweight=".5pt">
                <v:textbox>
                  <w:txbxContent>
                    <w:p w:rsidR="00DF2694" w:rsidRDefault="00DF2694" w:rsidP="00DF2694">
                      <w:r>
                        <w:t>R(s)</w:t>
                      </w:r>
                    </w:p>
                    <w:p w:rsidR="00DF2694" w:rsidRDefault="00DF2694" w:rsidP="00DF2694"/>
                  </w:txbxContent>
                </v:textbox>
              </v:shape>
            </w:pict>
          </mc:Fallback>
        </mc:AlternateContent>
      </w:r>
      <w:r w:rsidR="00AD2E3D">
        <w:t xml:space="preserve">Actuador: </w:t>
      </w:r>
      <w:r w:rsidR="00D8470E">
        <w:t>Válvula</w:t>
      </w:r>
      <w:r w:rsidR="00AD2E3D">
        <w:t xml:space="preserve"> de agua.</w:t>
      </w:r>
    </w:p>
    <w:p w:rsidR="003C47DC" w:rsidRDefault="0061595A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72AD2DC" wp14:editId="10E7F34E">
                <wp:simplePos x="0" y="0"/>
                <wp:positionH relativeFrom="column">
                  <wp:posOffset>238125</wp:posOffset>
                </wp:positionH>
                <wp:positionV relativeFrom="paragraph">
                  <wp:posOffset>609600</wp:posOffset>
                </wp:positionV>
                <wp:extent cx="419100" cy="266700"/>
                <wp:effectExtent l="0" t="0" r="19050" b="19050"/>
                <wp:wrapNone/>
                <wp:docPr id="39" name="Cuadro de texto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61595A" w:rsidRDefault="0061595A" w:rsidP="0061595A">
                            <w:r>
                              <w:t>B</w:t>
                            </w:r>
                            <w:r>
                              <w:t>(s)</w:t>
                            </w:r>
                          </w:p>
                          <w:p w:rsidR="0061595A" w:rsidRDefault="0061595A" w:rsidP="006159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AD2DC" id="Cuadro de texto 39" o:spid="_x0000_s1035" type="#_x0000_t202" style="position:absolute;margin-left:18.75pt;margin-top:48pt;width:33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" fillcolor="white [3201]" strokecolor="white [3212]" strokeweight=".5pt">
                <v:textbox>
                  <w:txbxContent>
                    <w:p w:rsidR="0061595A" w:rsidRDefault="0061595A" w:rsidP="0061595A">
                      <w:r>
                        <w:t>B</w:t>
                      </w:r>
                      <w:r>
                        <w:t>(s)</w:t>
                      </w:r>
                    </w:p>
                    <w:p w:rsidR="0061595A" w:rsidRDefault="0061595A" w:rsidP="0061595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72AD2DC" wp14:editId="10E7F34E">
                <wp:simplePos x="0" y="0"/>
                <wp:positionH relativeFrom="column">
                  <wp:posOffset>5019675</wp:posOffset>
                </wp:positionH>
                <wp:positionV relativeFrom="paragraph">
                  <wp:posOffset>9525</wp:posOffset>
                </wp:positionV>
                <wp:extent cx="419100" cy="266700"/>
                <wp:effectExtent l="0" t="0" r="19050" b="19050"/>
                <wp:wrapNone/>
                <wp:docPr id="37" name="Cuadro de texto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61595A" w:rsidRDefault="0061595A" w:rsidP="0061595A">
                            <w:r>
                              <w:t>C</w:t>
                            </w:r>
                            <w:r>
                              <w:t>(s)</w:t>
                            </w:r>
                          </w:p>
                          <w:p w:rsidR="0061595A" w:rsidRDefault="0061595A" w:rsidP="006159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AD2DC" id="Cuadro de texto 37" o:spid="_x0000_s1036" type="#_x0000_t202" style="position:absolute;margin-left:395.25pt;margin-top:.75pt;width:33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" fillcolor="white [3201]" strokecolor="white [3212]" strokeweight=".5pt">
                <v:textbox>
                  <w:txbxContent>
                    <w:p w:rsidR="0061595A" w:rsidRDefault="0061595A" w:rsidP="0061595A">
                      <w:r>
                        <w:t>C</w:t>
                      </w:r>
                      <w:r>
                        <w:t>(s)</w:t>
                      </w:r>
                    </w:p>
                    <w:p w:rsidR="0061595A" w:rsidRDefault="0061595A" w:rsidP="0061595A"/>
                  </w:txbxContent>
                </v:textbox>
              </v:shape>
            </w:pict>
          </mc:Fallback>
        </mc:AlternateContent>
      </w:r>
      <w:r w:rsidR="002158E7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72AD2DC" wp14:editId="10E7F34E">
                <wp:simplePos x="0" y="0"/>
                <wp:positionH relativeFrom="column">
                  <wp:posOffset>990600</wp:posOffset>
                </wp:positionH>
                <wp:positionV relativeFrom="paragraph">
                  <wp:posOffset>9525</wp:posOffset>
                </wp:positionV>
                <wp:extent cx="419100" cy="266700"/>
                <wp:effectExtent l="0" t="0" r="19050" b="19050"/>
                <wp:wrapNone/>
                <wp:docPr id="35" name="Cuadro de texto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2158E7" w:rsidRDefault="002158E7" w:rsidP="002158E7">
                            <w:r>
                              <w:t>E</w:t>
                            </w:r>
                            <w:r>
                              <w:t>(s)</w:t>
                            </w:r>
                          </w:p>
                          <w:p w:rsidR="002158E7" w:rsidRDefault="002158E7" w:rsidP="002158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AD2DC" id="Cuadro de texto 35" o:spid="_x0000_s1037" type="#_x0000_t202" style="position:absolute;margin-left:78pt;margin-top:.75pt;width:33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" fillcolor="white [3201]" strokecolor="white [3212]" strokeweight=".5pt">
                <v:textbox>
                  <w:txbxContent>
                    <w:p w:rsidR="002158E7" w:rsidRDefault="002158E7" w:rsidP="002158E7">
                      <w:r>
                        <w:t>E</w:t>
                      </w:r>
                      <w:r>
                        <w:t>(s)</w:t>
                      </w:r>
                    </w:p>
                    <w:p w:rsidR="002158E7" w:rsidRDefault="002158E7" w:rsidP="002158E7"/>
                  </w:txbxContent>
                </v:textbox>
              </v:shape>
            </w:pict>
          </mc:Fallback>
        </mc:AlternateContent>
      </w:r>
      <w:r w:rsidR="00B6208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415415</wp:posOffset>
                </wp:positionH>
                <wp:positionV relativeFrom="paragraph">
                  <wp:posOffset>520065</wp:posOffset>
                </wp:positionV>
                <wp:extent cx="914400" cy="266700"/>
                <wp:effectExtent l="0" t="0" r="24130" b="19050"/>
                <wp:wrapNone/>
                <wp:docPr id="6" name="Cuadro de tex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0916C0" w:rsidRDefault="000916C0" w:rsidP="000916C0">
                            <w:r>
                              <w:t>P</w:t>
                            </w:r>
                            <w:r w:rsidR="00B62082">
                              <w:t>roporcional</w:t>
                            </w:r>
                          </w:p>
                          <w:p w:rsidR="000916C0" w:rsidRDefault="000916C0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uadro de texto 6" o:spid="_x0000_s1038" type="#_x0000_t202" style="position:absolute;margin-left:111.45pt;margin-top:40.95pt;width:1in;height:21pt;z-index:2516602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" fillcolor="white [3201]" strokecolor="white [3212]" strokeweight=".5pt">
                <v:textbox>
                  <w:txbxContent>
                    <w:p w:rsidR="000916C0" w:rsidRDefault="000916C0" w:rsidP="000916C0">
                      <w:r>
                        <w:t>P</w:t>
                      </w:r>
                      <w:r w:rsidR="00B62082">
                        <w:t>roporcional</w:t>
                      </w:r>
                    </w:p>
                    <w:p w:rsidR="000916C0" w:rsidRDefault="000916C0"/>
                  </w:txbxContent>
                </v:textbox>
              </v:shape>
            </w:pict>
          </mc:Fallback>
        </mc:AlternateContent>
      </w:r>
      <w:r w:rsidR="00E93582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DA21E4E" wp14:editId="4F718CCC">
                <wp:simplePos x="0" y="0"/>
                <wp:positionH relativeFrom="column">
                  <wp:posOffset>2644140</wp:posOffset>
                </wp:positionH>
                <wp:positionV relativeFrom="paragraph">
                  <wp:posOffset>1805940</wp:posOffset>
                </wp:positionV>
                <wp:extent cx="914400" cy="266700"/>
                <wp:effectExtent l="0" t="0" r="24130" b="19050"/>
                <wp:wrapNone/>
                <wp:docPr id="17" name="Cuadro de tex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E93582" w:rsidRDefault="00E93582" w:rsidP="00E93582">
                            <w:r>
                              <w:t>SEN-0050</w:t>
                            </w:r>
                          </w:p>
                          <w:p w:rsidR="00E93582" w:rsidRDefault="00E93582" w:rsidP="00E93582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21E4E" id="Cuadro de texto 17" o:spid="_x0000_s1039" type="#_x0000_t202" style="position:absolute;margin-left:208.2pt;margin-top:142.2pt;width:1in;height:21pt;z-index:2516684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" fillcolor="white [3201]" strokecolor="white [3212]" strokeweight=".5pt">
                <v:textbox>
                  <w:txbxContent>
                    <w:p w:rsidR="00E93582" w:rsidRDefault="00E93582" w:rsidP="00E93582">
                      <w:r>
                        <w:t>SEN-0050</w:t>
                      </w:r>
                    </w:p>
                    <w:p w:rsidR="00E93582" w:rsidRDefault="00E93582" w:rsidP="00E93582"/>
                  </w:txbxContent>
                </v:textbox>
              </v:shape>
            </w:pict>
          </mc:Fallback>
        </mc:AlternateContent>
      </w:r>
      <w:r w:rsidR="0097740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8078EA" wp14:editId="11AB8493">
                <wp:simplePos x="0" y="0"/>
                <wp:positionH relativeFrom="column">
                  <wp:posOffset>3872865</wp:posOffset>
                </wp:positionH>
                <wp:positionV relativeFrom="paragraph">
                  <wp:posOffset>567690</wp:posOffset>
                </wp:positionV>
                <wp:extent cx="914400" cy="266700"/>
                <wp:effectExtent l="0" t="0" r="24130" b="19050"/>
                <wp:wrapNone/>
                <wp:docPr id="15" name="Cuadro de tex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97740B" w:rsidRDefault="0097740B" w:rsidP="0097740B">
                            <w:r>
                              <w:t>Invernadero</w:t>
                            </w:r>
                          </w:p>
                          <w:p w:rsidR="0097740B" w:rsidRDefault="0097740B" w:rsidP="0097740B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078EA" id="Cuadro de texto 15" o:spid="_x0000_s1040" type="#_x0000_t202" style="position:absolute;margin-left:304.95pt;margin-top:44.7pt;width:1in;height:21pt;z-index:25166643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" fillcolor="white [3201]" strokecolor="white [3212]" strokeweight=".5pt">
                <v:textbox>
                  <w:txbxContent>
                    <w:p w:rsidR="0097740B" w:rsidRDefault="0097740B" w:rsidP="0097740B">
                      <w:r>
                        <w:t>Invernadero</w:t>
                      </w:r>
                    </w:p>
                    <w:p w:rsidR="0097740B" w:rsidRDefault="0097740B" w:rsidP="0097740B"/>
                  </w:txbxContent>
                </v:textbox>
              </v:shape>
            </w:pict>
          </mc:Fallback>
        </mc:AlternateContent>
      </w:r>
      <w:r w:rsidR="009774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9DF9FD" wp14:editId="0A8C1FBA">
                <wp:simplePos x="0" y="0"/>
                <wp:positionH relativeFrom="column">
                  <wp:posOffset>2539365</wp:posOffset>
                </wp:positionH>
                <wp:positionV relativeFrom="paragraph">
                  <wp:posOffset>567690</wp:posOffset>
                </wp:positionV>
                <wp:extent cx="914400" cy="266700"/>
                <wp:effectExtent l="0" t="0" r="24130" b="19050"/>
                <wp:wrapNone/>
                <wp:docPr id="13" name="Cuadro de tex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97740B" w:rsidRDefault="0097740B" w:rsidP="0097740B">
                            <w:r>
                              <w:t>Válvula de agua</w:t>
                            </w:r>
                          </w:p>
                          <w:p w:rsidR="0097740B" w:rsidRDefault="0097740B" w:rsidP="0097740B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9DF9FD" id="Cuadro de texto 13" o:spid="_x0000_s1041" type="#_x0000_t202" style="position:absolute;margin-left:199.95pt;margin-top:44.7pt;width:1in;height:21pt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" fillcolor="white [3201]" strokecolor="white [3212]" strokeweight=".5pt">
                <v:textbox>
                  <w:txbxContent>
                    <w:p w:rsidR="0097740B" w:rsidRDefault="0097740B" w:rsidP="0097740B">
                      <w:r>
                        <w:t>Válvula de agua</w:t>
                      </w:r>
                    </w:p>
                    <w:p w:rsidR="0097740B" w:rsidRDefault="0097740B" w:rsidP="0097740B"/>
                  </w:txbxContent>
                </v:textbox>
              </v:shape>
            </w:pict>
          </mc:Fallback>
        </mc:AlternateContent>
      </w:r>
      <w:r w:rsidR="00824BA8">
        <w:rPr>
          <w:noProof/>
        </w:rPr>
        <w:drawing>
          <wp:inline distT="0" distB="0" distL="0" distR="0">
            <wp:extent cx="5610225" cy="1943100"/>
            <wp:effectExtent l="0" t="0" r="9525" b="0"/>
            <wp:docPr id="5" name="Imagen 5" descr="C:\Users\eliot\AppData\Local\Microsoft\Windows\INetCache\Content.Word\Presentació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liot\AppData\Local\Microsoft\Windows\INetCache\Content.Word\Presentación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9" t="15170" r="17996" b="44109"/>
                    <a:stretch/>
                  </pic:blipFill>
                  <pic:spPr bwMode="auto">
                    <a:xfrm>
                      <a:off x="0" y="0"/>
                      <a:ext cx="561022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C47DC" w:rsidSect="00BE4B33">
      <w:pgSz w:w="12240" w:h="15840" w:code="1"/>
      <w:pgMar w:top="1418" w:right="1701" w:bottom="1418" w:left="1701" w:header="709" w:footer="709" w:gutter="0"/>
      <w:pgBorders w:offsetFrom="page">
        <w:top w:val="single" w:sz="4" w:space="24" w:color="2E74B5" w:themeColor="accent1" w:themeShade="BF"/>
        <w:left w:val="single" w:sz="4" w:space="24" w:color="2E74B5" w:themeColor="accent1" w:themeShade="BF"/>
        <w:bottom w:val="single" w:sz="4" w:space="24" w:color="2E74B5" w:themeColor="accent1" w:themeShade="BF"/>
        <w:right w:val="single" w:sz="4" w:space="24" w:color="2E74B5" w:themeColor="accent1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231BA"/>
    <w:multiLevelType w:val="hybridMultilevel"/>
    <w:tmpl w:val="94A4E536"/>
    <w:lvl w:ilvl="0" w:tplc="0C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yMDE0tDQwMzIxNDJR0lEKTi0uzszPAykwrQUAcXQsIywAAAA="/>
  </w:docVars>
  <w:rsids>
    <w:rsidRoot w:val="007D604B"/>
    <w:rsid w:val="00001771"/>
    <w:rsid w:val="00002880"/>
    <w:rsid w:val="00004357"/>
    <w:rsid w:val="000916C0"/>
    <w:rsid w:val="000A4F15"/>
    <w:rsid w:val="000B765A"/>
    <w:rsid w:val="000F0BBE"/>
    <w:rsid w:val="001416BE"/>
    <w:rsid w:val="00147FE1"/>
    <w:rsid w:val="001857E8"/>
    <w:rsid w:val="001C2DC6"/>
    <w:rsid w:val="001D3C0A"/>
    <w:rsid w:val="001D65BB"/>
    <w:rsid w:val="002158E7"/>
    <w:rsid w:val="00236D8B"/>
    <w:rsid w:val="00236DC3"/>
    <w:rsid w:val="00244831"/>
    <w:rsid w:val="002754F6"/>
    <w:rsid w:val="00322365"/>
    <w:rsid w:val="003558A1"/>
    <w:rsid w:val="003915FE"/>
    <w:rsid w:val="003A11A9"/>
    <w:rsid w:val="003B3626"/>
    <w:rsid w:val="003B7C10"/>
    <w:rsid w:val="003C47DC"/>
    <w:rsid w:val="003D6EF3"/>
    <w:rsid w:val="00410B78"/>
    <w:rsid w:val="00422DD6"/>
    <w:rsid w:val="00423A87"/>
    <w:rsid w:val="00461238"/>
    <w:rsid w:val="004776B4"/>
    <w:rsid w:val="004C0EA3"/>
    <w:rsid w:val="004F3458"/>
    <w:rsid w:val="005208C7"/>
    <w:rsid w:val="00524210"/>
    <w:rsid w:val="00530FF5"/>
    <w:rsid w:val="00537300"/>
    <w:rsid w:val="00537B51"/>
    <w:rsid w:val="005558DF"/>
    <w:rsid w:val="00597635"/>
    <w:rsid w:val="005A193B"/>
    <w:rsid w:val="005A2064"/>
    <w:rsid w:val="006139F9"/>
    <w:rsid w:val="0061595A"/>
    <w:rsid w:val="006302EB"/>
    <w:rsid w:val="00635B22"/>
    <w:rsid w:val="006828BC"/>
    <w:rsid w:val="006A7FA3"/>
    <w:rsid w:val="0074291C"/>
    <w:rsid w:val="007563B5"/>
    <w:rsid w:val="00782E2D"/>
    <w:rsid w:val="00795C50"/>
    <w:rsid w:val="007D0ADF"/>
    <w:rsid w:val="007D604B"/>
    <w:rsid w:val="00801EF2"/>
    <w:rsid w:val="008176AD"/>
    <w:rsid w:val="008209ED"/>
    <w:rsid w:val="00824BA8"/>
    <w:rsid w:val="00881EF6"/>
    <w:rsid w:val="00897D04"/>
    <w:rsid w:val="008B1B47"/>
    <w:rsid w:val="008F2DCE"/>
    <w:rsid w:val="00931C05"/>
    <w:rsid w:val="0097740B"/>
    <w:rsid w:val="009A6838"/>
    <w:rsid w:val="009D57BA"/>
    <w:rsid w:val="00A72BBB"/>
    <w:rsid w:val="00AA4CA5"/>
    <w:rsid w:val="00AD2E3D"/>
    <w:rsid w:val="00B168FA"/>
    <w:rsid w:val="00B56613"/>
    <w:rsid w:val="00B62082"/>
    <w:rsid w:val="00B64DB5"/>
    <w:rsid w:val="00BB0316"/>
    <w:rsid w:val="00BC6D48"/>
    <w:rsid w:val="00BD18D9"/>
    <w:rsid w:val="00BE4B33"/>
    <w:rsid w:val="00C02237"/>
    <w:rsid w:val="00C16652"/>
    <w:rsid w:val="00CB4BF4"/>
    <w:rsid w:val="00CC4CFB"/>
    <w:rsid w:val="00CC68B8"/>
    <w:rsid w:val="00CC6E3A"/>
    <w:rsid w:val="00CE4357"/>
    <w:rsid w:val="00D372F5"/>
    <w:rsid w:val="00D3772B"/>
    <w:rsid w:val="00D51111"/>
    <w:rsid w:val="00D736E1"/>
    <w:rsid w:val="00D8470E"/>
    <w:rsid w:val="00DF2694"/>
    <w:rsid w:val="00E27B64"/>
    <w:rsid w:val="00E65681"/>
    <w:rsid w:val="00E903E9"/>
    <w:rsid w:val="00E93582"/>
    <w:rsid w:val="00E979A1"/>
    <w:rsid w:val="00EB03D6"/>
    <w:rsid w:val="00EC05EE"/>
    <w:rsid w:val="00ED545A"/>
    <w:rsid w:val="00EF78BE"/>
    <w:rsid w:val="00F11F3C"/>
    <w:rsid w:val="00F349EB"/>
    <w:rsid w:val="00F56EDA"/>
    <w:rsid w:val="00F86B20"/>
    <w:rsid w:val="00FA1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AEE49"/>
  <w15:chartTrackingRefBased/>
  <w15:docId w15:val="{870B2D24-3757-4A8B-BFD5-18D6BC4F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604B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857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D604B"/>
    <w:pPr>
      <w:ind w:left="720"/>
      <w:contextualSpacing/>
    </w:pPr>
  </w:style>
  <w:style w:type="table" w:styleId="Tablaconcuadrcula">
    <w:name w:val="Table Grid"/>
    <w:basedOn w:val="Tablanormal"/>
    <w:uiPriority w:val="39"/>
    <w:rsid w:val="003A1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EC05E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2Car">
    <w:name w:val="Título 2 Car"/>
    <w:basedOn w:val="Fuentedeprrafopredeter"/>
    <w:link w:val="Ttulo2"/>
    <w:uiPriority w:val="9"/>
    <w:rsid w:val="001857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anormal5">
    <w:name w:val="Plain Table 5"/>
    <w:basedOn w:val="Tablanormal"/>
    <w:uiPriority w:val="45"/>
    <w:rsid w:val="00795C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ubttulo">
    <w:name w:val="Subtitle"/>
    <w:basedOn w:val="Normal"/>
    <w:next w:val="Normal"/>
    <w:link w:val="SubttuloCar"/>
    <w:uiPriority w:val="11"/>
    <w:qFormat/>
    <w:rsid w:val="00931C0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931C05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488DC-9745-47A1-B763-56EA8FBC4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87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37</cp:revision>
  <dcterms:created xsi:type="dcterms:W3CDTF">2018-02-08T05:05:00Z</dcterms:created>
  <dcterms:modified xsi:type="dcterms:W3CDTF">2018-02-08T06:17:00Z</dcterms:modified>
</cp:coreProperties>
</file>